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BFBFBF" w:themeColor="background1" w:themeShade="BF"/>
  <w:body>
    <w:p w:rsidR="00393DBA" w:rsidRDefault="00393DBA" w:rsidP="00393DBA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DF1E66E" wp14:editId="0421E826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393DBA" w:rsidRPr="003542D2" w:rsidRDefault="00393DBA" w:rsidP="00393DB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 xml:space="preserve">GRADE 8: </w:t>
      </w:r>
      <w:r>
        <w:rPr>
          <w:rFonts w:ascii="Gadugi" w:eastAsia="Times New Roman" w:hAnsi="Gadugi" w:cs="Times New Roman"/>
          <w:b/>
          <w:bCs/>
          <w:sz w:val="24"/>
          <w:szCs w:val="24"/>
        </w:rPr>
        <w:t>HRE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CODE: 010 YEAR: 2025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 xml:space="preserve">MARKING </w:t>
      </w:r>
      <w:r w:rsidRPr="003542D2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SCHEMES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SECTION A (20 Marks) – Answer Ke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4"/>
        <w:gridCol w:w="3836"/>
        <w:gridCol w:w="7743"/>
      </w:tblGrid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393DB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rrect Answer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C. To communicate with and honor the divine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Puja is an act of worship where Hindus connect with and honor deities, not for wealth or storytelling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B. To achieve Moksha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Moksha is liberation from the cycle of birth (Samsara)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C. Prayers, hymns, and philosophical treatises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The Vedas are sacred texts containing spiritual knowledge and hymns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C. Celebration of love and arrival of spring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Holi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 marks joy, unity, spring, and love, not ancestors or harvest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B. Non-violence toward all living beings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Ahimsa means non-violence in thought, word, and action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D.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Namakarana</w:t>
            </w:r>
            <w:proofErr w:type="spellEnd"/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This is the naming ceremony of a Hindu child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B. The creator of the universe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Brahma is the creator, Vishnu is preserver, </w:t>
            </w:r>
            <w:proofErr w:type="gram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Shiva</w:t>
            </w:r>
            <w:proofErr w:type="gram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 is destroyer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A. Karma Yoga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Krishna teaches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Arjun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 to act without attachment to results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D. Maya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Maya is illusion that hides the true reality (Brahman)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C.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Asteya</w:t>
            </w:r>
            <w:proofErr w:type="spellEnd"/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Astey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non-stealing; Ahimsa = non-violence;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Saty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 = truthfulness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C. Dharma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Dharma refers to duty and righteous living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B. Relationship between Atman and Brahman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Upanishads explore spiritual unity of self and ultimate reality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B. A spiritual teacher or guide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Guru means teacher guiding disciples to knowledge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C.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Pradakshina</w:t>
            </w:r>
            <w:proofErr w:type="spellEnd"/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Ritual of circumambulating deity in temples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B. Obstacles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Ganesh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 is remover of obstacles, not sadness or illness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C.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Karuna</w:t>
            </w:r>
            <w:proofErr w:type="spellEnd"/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Serving the needy is compassion (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Karun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B.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Ishvar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Pranidhana</w:t>
            </w:r>
            <w:proofErr w:type="spellEnd"/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It is a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Niyam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, not a Yama;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Yamas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 include Ahimsa,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Saty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Asteya</w:t>
            </w:r>
            <w:proofErr w:type="spellEnd"/>
            <w:proofErr w:type="gram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B. Diwali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Diwali celebrates Rama’s return to </w:t>
            </w: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Ayodhy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C. A sage or seer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Rishis are enlightened sages.</w:t>
            </w:r>
          </w:p>
        </w:tc>
      </w:tr>
      <w:tr w:rsidR="00F13A20" w:rsidRPr="00393DBA" w:rsidTr="00393DBA"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B. To purify the body and mind</w:t>
            </w:r>
          </w:p>
        </w:tc>
        <w:tc>
          <w:tcPr>
            <w:tcW w:w="0" w:type="auto"/>
            <w:hideMark/>
          </w:tcPr>
          <w:p w:rsidR="00F13A20" w:rsidRPr="00393DBA" w:rsidRDefault="00F13A20" w:rsidP="00F13A20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>Tapasya</w:t>
            </w:r>
            <w:proofErr w:type="spellEnd"/>
            <w:r w:rsidRPr="00393DBA">
              <w:rPr>
                <w:rFonts w:ascii="Gadugi" w:eastAsia="Times New Roman" w:hAnsi="Gadugi" w:cs="Times New Roman"/>
                <w:sz w:val="24"/>
                <w:szCs w:val="24"/>
              </w:rPr>
              <w:t xml:space="preserve"> means austerity for self-purification.</w:t>
            </w:r>
          </w:p>
        </w:tc>
      </w:tr>
    </w:tbl>
    <w:p w:rsidR="00F13A20" w:rsidRPr="00393DBA" w:rsidRDefault="00F13A20" w:rsidP="00F13A2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SECTION B (Structured Questions – 80 Marks)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Q21. The Mahabharata and Ramayana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) Importance of epic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Teach moral lesson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Preserve Hindu cultur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Contain stories of gods and heroes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lastRenderedPageBreak/>
        <w:t>iv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Teach duty (dharma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br/>
        <w:t>v. Strengthen faith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Provide guidance in conflict resolution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Act as a source of devotion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Teach values like truth and loyalt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x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Source of spiritual knowledg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Connect Hindus with their tradition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Encourage unit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i. Provide entertainment with values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b) Bhagavad Gita guidanc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Teaches selfless action (Karma Yoga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Explains duty without attachment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Encourages devotion to God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Provides answers on life and death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Teaches that soul is eternal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Encourages discipline and faith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Helps in moral decision-making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Guides in controlling desire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Teaches equality of all being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Explains paths to liberation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Strengthens courage in hard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times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br/>
        <w:t>xii. Provides peace of mind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Q22. The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shramas</w:t>
      </w:r>
      <w:proofErr w:type="spellEnd"/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a) First two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shramas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. </w:t>
      </w:r>
      <w:proofErr w:type="spellStart"/>
      <w:r w:rsidRPr="00393DBA">
        <w:rPr>
          <w:rFonts w:ascii="Gadugi" w:eastAsia="Times New Roman" w:hAnsi="Gadugi" w:cs="Times New Roman"/>
          <w:sz w:val="24"/>
          <w:szCs w:val="24"/>
        </w:rPr>
        <w:t>Brahmacharya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t xml:space="preserve"> – student stage, learning, disciplin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393DBA">
        <w:rPr>
          <w:rFonts w:ascii="Gadugi" w:eastAsia="Times New Roman" w:hAnsi="Gadugi" w:cs="Times New Roman"/>
          <w:sz w:val="24"/>
          <w:szCs w:val="24"/>
        </w:rPr>
        <w:t>Grihastha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t xml:space="preserve"> – householder stage, family, work, responsibilities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b) Importance of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Grihastha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br/>
        <w:t>i. Supports society financiall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Raises family in dharma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Performs rituals for ancestors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Provides charit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Sustains economy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Protects tradition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Teaches children value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viii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Balances material and spiritual lif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Supports other </w:t>
      </w:r>
      <w:proofErr w:type="spellStart"/>
      <w:r w:rsidRPr="00393DBA">
        <w:rPr>
          <w:rFonts w:ascii="Gadugi" w:eastAsia="Times New Roman" w:hAnsi="Gadugi" w:cs="Times New Roman"/>
          <w:sz w:val="24"/>
          <w:szCs w:val="24"/>
        </w:rPr>
        <w:t>Ashramas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br/>
        <w:t>x. Encourages service to society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Q23.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Homa</w:t>
      </w:r>
      <w:proofErr w:type="spellEnd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 (Fire Ritual)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) Symbolism of fire (Agni</w:t>
      </w:r>
      <w:proofErr w:type="gram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br/>
        <w:t>i. Represents purit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i. Acts as messenger to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gods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br/>
      </w:r>
      <w:r w:rsidRPr="00393DBA">
        <w:rPr>
          <w:rFonts w:ascii="Gadugi" w:eastAsia="Times New Roman" w:hAnsi="Gadugi" w:cs="Times New Roman"/>
          <w:sz w:val="24"/>
          <w:szCs w:val="24"/>
        </w:rPr>
        <w:lastRenderedPageBreak/>
        <w:t>iii. Burns impurities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Sign of divine presenc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Source of light and energy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Means of sacrific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Symbol of transformation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Link between humans and god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Represents truth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Symbolizes power of knowledge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b) Purposes of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Homa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To purify environment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To seek blessing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To thank deities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To remove negativit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To mark important occasions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To invoke divine presenc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For family prosperit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For peace and harmon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To dedicate offering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To fulfill vows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Q24. Karma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) Definition and operation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Karma = law of cause and effect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Good deeds bring positive result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Bad deeds bring suffering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Actions decide rebirth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Karma accumulates across lives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Teaches personal responsibilit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Explains fate and destin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Shows moral order of universe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b) Influence on behavior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Encourages honesty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Promotes kindnes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Discourages violence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Motivates service to other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Encourages discipline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Reduces selfishnes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Prevents lying and cheating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Inspires compassion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Leads to forgivenes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Promotes non-stealing</w:t>
      </w:r>
    </w:p>
    <w:p w:rsidR="00393DBA" w:rsidRDefault="00393DBA" w:rsidP="00F13A2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Q25. Diwali – The Festival of Lights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) Reasons why Diwali is significant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. Celebrates Lord Rama’s return to </w:t>
      </w:r>
      <w:proofErr w:type="spellStart"/>
      <w:r w:rsidRPr="00393DBA">
        <w:rPr>
          <w:rFonts w:ascii="Gadugi" w:eastAsia="Times New Roman" w:hAnsi="Gadugi" w:cs="Times New Roman"/>
          <w:sz w:val="24"/>
          <w:szCs w:val="24"/>
        </w:rPr>
        <w:t>Ayodhya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t>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Symbolizes victory of light over darknes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Marks triumph of good over evil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Honors Goddess Lakshmi, goddess of wealth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Time for family unity and togethernes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Strengthens Hindu cultural identi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Reminds Hindus of the power of truth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Promotes joy, peace, and happines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 Opportunity to perform charity and giving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Marks new beginnings and prosperi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. Teaches forgiveness and renewal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i. Connects Hindus worldwide in celebration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ii. Reminds Hindus to remove inner darknes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v. Encourages cleanliness and order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v. Represents spiritual awakening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b) Symbolism of lighting lamp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Light represents knowledg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Removes darkness of ignoranc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Invites blessings of Lakshmi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Brings peace into hom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Symbolizes purity of soul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Sign of hope and renewal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Keeps away evil spirit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Shows gratitude to the divin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 Encourages positivity in lif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Unites families and communiti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. Reflects victory of dharma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i. Reminds Hindus to live in truth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Q26.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Yogas</w:t>
      </w:r>
      <w:proofErr w:type="spellEnd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 (Paths to Liberation)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) Difference between Karma Yoga and Bhakti Yoga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Karma Yoga = path of selfless action.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ii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Bhakti Yoga = path of devotion and love for God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Karma Yoga emphasizes du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Bhakti Yoga emphasizes surrender to God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Karma Yoga is action-oriented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Bhakti Yoga is emotion-oriented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Karma Yoga promotes detachment from result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Bhakti Yoga promotes trust and faith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 Karma Yoga purifies by servic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Bhakti Yoga purifies by worship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b) Application of Karma Yoga in school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Doing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homework diligentl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Helping classmates without expecting reward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Participating in group work responsibl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Cleaning the classroom voluntaril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Respecting teachers and following instructions.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Helping new students settle in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vii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Being honest in exams.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br/>
        <w:t>viii. Sharing learning resourc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 Volunteering in school activiti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Working hard without pride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Q27.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Vasudhaiva</w:t>
      </w:r>
      <w:proofErr w:type="spellEnd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Kutumbakam</w:t>
      </w:r>
      <w:proofErr w:type="spellEnd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 (“The World is One Family”)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) Promoting harmony and peac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Teaches respect for all peopl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Reduces discrimination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Promotes peace among religions.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Encourages global uni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Fosters compassion across communiti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Discourages selfishnes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Helps in solving conflicts peacefull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Builds respect for diversi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 Promotes friendship across nation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Builds stronger social harmony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b) Practical ways youth can apply it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Respecting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classmates of all background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Sharing resources fairl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Avoiding bullying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Promoting peace in school club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Helping neighbors in need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Respecting elders in communi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Volunteering for community servic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Participating in interfaith activiti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 Supporting equality for all gender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Making friends across cultur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. Avoiding tribalism and stereotyp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ii. Promoting unity in sports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Q28.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Satya</w:t>
      </w:r>
      <w:proofErr w:type="spellEnd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 (Truthfulness)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a) Significance of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Satya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br/>
        <w:t>i. Builds trust in relationship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Strengthens society’s moral fabric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Promotes justic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Reflects God’s nature.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r w:rsidRPr="00393DBA">
        <w:rPr>
          <w:rFonts w:ascii="Gadugi" w:eastAsia="Times New Roman" w:hAnsi="Gadugi" w:cs="Times New Roman"/>
          <w:sz w:val="24"/>
          <w:szCs w:val="24"/>
        </w:rPr>
        <w:lastRenderedPageBreak/>
        <w:t>v. Brings peace of mind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Avoids lies and deceit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Promotes harmony in famili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Encourages courage to do right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 Helps in building leadership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Guides people towards dharma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b) Practicing </w:t>
      </w:r>
      <w:proofErr w:type="spellStart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Satya</w:t>
      </w:r>
      <w:proofErr w:type="spellEnd"/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 xml:space="preserve"> in school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 xml:space="preserve">i. </w:t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Being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honest in exam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Returning lost proper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Speaking truth to teacher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Admitting mistake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Avoiding cheating in assignments.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>. Reporting wrongs truthfull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Not spreading false rumor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Keeping promises made to friend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 Telling truth when borrowing item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Avoiding exaggeration in stories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Q29. Hindu Deities and Symbols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) Example: Lord Shiva – attribute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Trident (</w:t>
      </w:r>
      <w:proofErr w:type="spellStart"/>
      <w:r w:rsidRPr="00393DBA">
        <w:rPr>
          <w:rFonts w:ascii="Gadugi" w:eastAsia="Times New Roman" w:hAnsi="Gadugi" w:cs="Times New Roman"/>
          <w:sz w:val="24"/>
          <w:szCs w:val="24"/>
        </w:rPr>
        <w:t>Trishula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t>)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Third eye on forehead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Snake around neck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Crescent moon on head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River Ganga flowing from hair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Drum (</w:t>
      </w:r>
      <w:proofErr w:type="spellStart"/>
      <w:r w:rsidRPr="00393DBA">
        <w:rPr>
          <w:rFonts w:ascii="Gadugi" w:eastAsia="Times New Roman" w:hAnsi="Gadugi" w:cs="Times New Roman"/>
          <w:sz w:val="24"/>
          <w:szCs w:val="24"/>
        </w:rPr>
        <w:t>damaru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t>)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b) Spiritual meaning of attributes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Trident = control of creation, preservation, destruction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Third eye = wisdom and inner vision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Snake = power over fear and death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Crescent moon = time and cycle of natur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Ganga = purification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Drum = rhythm of universe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sz w:val="24"/>
          <w:szCs w:val="24"/>
        </w:rPr>
        <w:t xml:space="preserve">(Other deities like Vishnu, </w:t>
      </w:r>
      <w:proofErr w:type="spellStart"/>
      <w:r w:rsidRPr="00393DBA">
        <w:rPr>
          <w:rFonts w:ascii="Gadugi" w:eastAsia="Times New Roman" w:hAnsi="Gadugi" w:cs="Times New Roman"/>
          <w:sz w:val="24"/>
          <w:szCs w:val="24"/>
        </w:rPr>
        <w:t>Ganesha</w:t>
      </w:r>
      <w:proofErr w:type="spellEnd"/>
      <w:r w:rsidRPr="00393DBA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proofErr w:type="gramStart"/>
      <w:r w:rsidRPr="00393DBA">
        <w:rPr>
          <w:rFonts w:ascii="Gadugi" w:eastAsia="Times New Roman" w:hAnsi="Gadugi" w:cs="Times New Roman"/>
          <w:sz w:val="24"/>
          <w:szCs w:val="24"/>
        </w:rPr>
        <w:t>Durga</w:t>
      </w:r>
      <w:proofErr w:type="spellEnd"/>
      <w:proofErr w:type="gramEnd"/>
      <w:r w:rsidRPr="00393DBA">
        <w:rPr>
          <w:rFonts w:ascii="Gadugi" w:eastAsia="Times New Roman" w:hAnsi="Gadugi" w:cs="Times New Roman"/>
          <w:sz w:val="24"/>
          <w:szCs w:val="24"/>
        </w:rPr>
        <w:t xml:space="preserve"> could also be explained with symbols).</w:t>
      </w:r>
    </w:p>
    <w:p w:rsidR="00F13A20" w:rsidRPr="00393DBA" w:rsidRDefault="00F13A20" w:rsidP="00F13A20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Q30. Pranayama (Breath Control)</w:t>
      </w:r>
    </w:p>
    <w:p w:rsidR="00F13A20" w:rsidRPr="00393DBA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a) Benefits to health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Improves lung capaci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Reduces stres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Improves concentration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Strengthens immuni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Balances nervous system.</w:t>
      </w:r>
      <w:r w:rsidRPr="00393DBA">
        <w:rPr>
          <w:rFonts w:ascii="Gadugi" w:eastAsia="Times New Roman" w:hAnsi="Gadugi" w:cs="Times New Roman"/>
          <w:sz w:val="24"/>
          <w:szCs w:val="24"/>
        </w:rPr>
        <w:br/>
      </w:r>
      <w:r w:rsidRPr="00393DBA">
        <w:rPr>
          <w:rFonts w:ascii="Gadugi" w:eastAsia="Times New Roman" w:hAnsi="Gadugi" w:cs="Times New Roman"/>
          <w:sz w:val="24"/>
          <w:szCs w:val="24"/>
        </w:rPr>
        <w:lastRenderedPageBreak/>
        <w:t>vi. Controls blood pressure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Boosts relaxation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Improves sleep quali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x. Increases energ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x. Promotes mindfulness.</w:t>
      </w:r>
    </w:p>
    <w:p w:rsidR="00F13A20" w:rsidRDefault="00F13A20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bCs/>
          <w:sz w:val="24"/>
          <w:szCs w:val="24"/>
        </w:rPr>
        <w:t>b) Application in academic performance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. Practice breathing before exams to stay calm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. Use deep breaths to reduce test anxiet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ii. Improve focus during study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iv. Refresh mind after long lesson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. Manage anger or stress with teacher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. Improve memory through calmness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. Stay alert during reading.</w:t>
      </w:r>
      <w:r w:rsidRPr="00393DBA">
        <w:rPr>
          <w:rFonts w:ascii="Gadugi" w:eastAsia="Times New Roman" w:hAnsi="Gadugi" w:cs="Times New Roman"/>
          <w:sz w:val="24"/>
          <w:szCs w:val="24"/>
        </w:rPr>
        <w:br/>
        <w:t>viii. Build discipline through regular practice.</w:t>
      </w: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93DBA" w:rsidRDefault="00393DBA" w:rsidP="00F13A20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CF6D94" w:rsidRPr="00393DBA" w:rsidRDefault="00393DBA" w:rsidP="00393DBA">
      <w:pPr>
        <w:spacing w:before="100" w:beforeAutospacing="1" w:after="100" w:afterAutospacing="1" w:line="240" w:lineRule="auto"/>
        <w:jc w:val="center"/>
        <w:rPr>
          <w:rFonts w:ascii="Gadugi" w:hAnsi="Gadugi"/>
          <w:sz w:val="24"/>
          <w:szCs w:val="24"/>
        </w:rPr>
      </w:pPr>
      <w:r w:rsidRPr="00393DBA">
        <w:rPr>
          <w:rFonts w:ascii="Gadugi" w:eastAsia="Times New Roman" w:hAnsi="Gadugi" w:cs="Times New Roman"/>
          <w:b/>
          <w:sz w:val="24"/>
          <w:szCs w:val="24"/>
        </w:rPr>
        <w:t>THIS IS THE LAST PRINTED PAGE</w:t>
      </w:r>
    </w:p>
    <w:sectPr w:rsidR="00CF6D94" w:rsidRPr="00393DBA" w:rsidSect="00393DBA">
      <w:pgSz w:w="12240" w:h="15840"/>
      <w:pgMar w:top="284" w:right="191" w:bottom="709" w:left="14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13A20"/>
    <w:rsid w:val="00393DBA"/>
    <w:rsid w:val="00CF6D94"/>
    <w:rsid w:val="00F13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13A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13A2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F13A2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F13A20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13A2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13A2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F13A2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F13A20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F13A2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13A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93DBA"/>
  </w:style>
  <w:style w:type="paragraph" w:styleId="BodyText">
    <w:name w:val="Body Text"/>
    <w:basedOn w:val="Normal"/>
    <w:link w:val="BodyTextChar"/>
    <w:uiPriority w:val="99"/>
    <w:semiHidden/>
    <w:unhideWhenUsed/>
    <w:rsid w:val="00393D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93DBA"/>
  </w:style>
  <w:style w:type="table" w:styleId="TableGrid">
    <w:name w:val="Table Grid"/>
    <w:basedOn w:val="TableNormal"/>
    <w:uiPriority w:val="59"/>
    <w:rsid w:val="00393D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13A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13A2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F13A2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F13A20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13A2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13A2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F13A2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F13A20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F13A2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13A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93DBA"/>
  </w:style>
  <w:style w:type="paragraph" w:styleId="BodyText">
    <w:name w:val="Body Text"/>
    <w:basedOn w:val="Normal"/>
    <w:link w:val="BodyTextChar"/>
    <w:uiPriority w:val="99"/>
    <w:semiHidden/>
    <w:unhideWhenUsed/>
    <w:rsid w:val="00393D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93DBA"/>
  </w:style>
  <w:style w:type="table" w:styleId="TableGrid">
    <w:name w:val="Table Grid"/>
    <w:basedOn w:val="TableNormal"/>
    <w:uiPriority w:val="59"/>
    <w:rsid w:val="00393D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70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27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202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635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490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5987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67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08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738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417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85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132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497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83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87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721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565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412</Words>
  <Characters>8053</Characters>
  <Application>Microsoft Office Word</Application>
  <DocSecurity>0</DocSecurity>
  <Lines>67</Lines>
  <Paragraphs>18</Paragraphs>
  <ScaleCrop>false</ScaleCrop>
  <Company/>
  <LinksUpToDate>false</LinksUpToDate>
  <CharactersWithSpaces>9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4:36:00Z</dcterms:created>
  <dcterms:modified xsi:type="dcterms:W3CDTF">2025-09-06T17:58:00Z</dcterms:modified>
</cp:coreProperties>
</file>